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040AD6" w14:paraId="72CA1647" w14:textId="77777777" w:rsidTr="00F1169C">
        <w:tc>
          <w:tcPr>
            <w:tcW w:w="10194" w:type="dxa"/>
            <w:shd w:val="clear" w:color="auto" w:fill="F2F2F2" w:themeFill="background1" w:themeFillShade="F2"/>
          </w:tcPr>
          <w:p w14:paraId="0B885E12" w14:textId="77777777" w:rsidR="00F1169C" w:rsidRPr="004E4E7C" w:rsidRDefault="00F1169C" w:rsidP="00F1169C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 xml:space="preserve">توجيهات </w:t>
            </w:r>
            <w:r w:rsidRPr="004E4E7C">
              <w:rPr>
                <w:b/>
                <w:bCs/>
                <w:color w:val="000000" w:themeColor="text1"/>
                <w:sz w:val="24"/>
              </w:rPr>
              <w:t>Instructions</w:t>
            </w: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>:</w:t>
            </w:r>
          </w:p>
          <w:p w14:paraId="098DA113" w14:textId="77777777" w:rsidR="00F1169C" w:rsidRDefault="00F1169C" w:rsidP="00F1169C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0"/>
              </w:rPr>
            </w:pPr>
            <w:r w:rsidRPr="00370A1C">
              <w:rPr>
                <w:rFonts w:hint="cs"/>
                <w:color w:val="000000" w:themeColor="text1"/>
                <w:sz w:val="24"/>
                <w:szCs w:val="22"/>
                <w:rtl/>
              </w:rPr>
              <w:t xml:space="preserve">أرفق وصل إيداع </w:t>
            </w:r>
            <w:r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>خمسة</w:t>
            </w:r>
            <w:r w:rsidRPr="00370A1C">
              <w:rPr>
                <w:rFonts w:hint="cs"/>
                <w:color w:val="000000" w:themeColor="text1"/>
                <w:sz w:val="24"/>
                <w:szCs w:val="22"/>
                <w:rtl/>
              </w:rPr>
              <w:t xml:space="preserve"> (</w:t>
            </w:r>
            <w:r>
              <w:rPr>
                <w:rFonts w:hint="cs"/>
                <w:color w:val="000000" w:themeColor="text1"/>
                <w:sz w:val="24"/>
                <w:szCs w:val="22"/>
                <w:rtl/>
              </w:rPr>
              <w:t>5</w:t>
            </w:r>
            <w:r w:rsidRPr="00370A1C">
              <w:rPr>
                <w:rFonts w:hint="cs"/>
                <w:color w:val="000000" w:themeColor="text1"/>
                <w:sz w:val="24"/>
                <w:szCs w:val="22"/>
                <w:rtl/>
              </w:rPr>
              <w:t>) دنانير من الدائرة المالية</w:t>
            </w:r>
            <w:r w:rsidRPr="00370A1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 xml:space="preserve"> </w:t>
            </w:r>
            <w:r>
              <w:rPr>
                <w:color w:val="000000" w:themeColor="text1"/>
                <w:szCs w:val="20"/>
                <w:lang w:bidi="ar-JO"/>
              </w:rPr>
              <w:t>Attach a receipt for a 5 JD deposit at the Financial Department</w:t>
            </w: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.</w:t>
            </w:r>
          </w:p>
          <w:p w14:paraId="196902C9" w14:textId="77777777" w:rsidR="00F1169C" w:rsidRPr="00D51819" w:rsidRDefault="00F1169C" w:rsidP="00F1169C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0"/>
              </w:rPr>
            </w:pPr>
            <w:r w:rsidRPr="00370A1C">
              <w:rPr>
                <w:rFonts w:hint="cs"/>
                <w:color w:val="000000" w:themeColor="text1"/>
                <w:sz w:val="24"/>
                <w:szCs w:val="22"/>
                <w:rtl/>
              </w:rPr>
              <w:t xml:space="preserve">أرفق </w:t>
            </w:r>
            <w:r>
              <w:rPr>
                <w:rFonts w:hint="cs"/>
                <w:color w:val="000000" w:themeColor="text1"/>
                <w:sz w:val="24"/>
                <w:szCs w:val="22"/>
                <w:rtl/>
              </w:rPr>
              <w:t>صورة عن دفتر العائلة للأردنيين</w:t>
            </w:r>
            <w:r w:rsidRPr="00370A1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 xml:space="preserve"> </w:t>
            </w:r>
            <w:r>
              <w:rPr>
                <w:color w:val="000000" w:themeColor="text1"/>
                <w:szCs w:val="20"/>
                <w:lang w:bidi="ar-JO"/>
              </w:rPr>
              <w:t>Attach a copy of the family book (for Jordanians only)</w:t>
            </w: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.</w:t>
            </w:r>
          </w:p>
          <w:p w14:paraId="7CA8CCEA" w14:textId="3B53A0CB" w:rsidR="00040AD6" w:rsidRPr="00F1169C" w:rsidRDefault="00F1169C" w:rsidP="00F1169C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0"/>
                <w:rtl/>
              </w:rPr>
            </w:pPr>
            <w:r w:rsidRPr="00370A1C">
              <w:rPr>
                <w:rFonts w:hint="cs"/>
                <w:color w:val="000000" w:themeColor="text1"/>
                <w:sz w:val="24"/>
                <w:szCs w:val="22"/>
                <w:rtl/>
              </w:rPr>
              <w:t xml:space="preserve">أرفق </w:t>
            </w:r>
            <w:r>
              <w:rPr>
                <w:rFonts w:hint="cs"/>
                <w:color w:val="000000" w:themeColor="text1"/>
                <w:sz w:val="24"/>
                <w:szCs w:val="22"/>
                <w:rtl/>
              </w:rPr>
              <w:t xml:space="preserve">صورة عن </w:t>
            </w:r>
            <w:r w:rsidR="001436E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>البطاق</w:t>
            </w:r>
            <w:r w:rsidR="003C5018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 xml:space="preserve">ة </w:t>
            </w:r>
            <w:r w:rsidR="001436E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>الشخصية</w:t>
            </w:r>
            <w:r>
              <w:rPr>
                <w:rFonts w:hint="cs"/>
                <w:color w:val="000000" w:themeColor="text1"/>
                <w:sz w:val="24"/>
                <w:szCs w:val="22"/>
                <w:rtl/>
              </w:rPr>
              <w:t xml:space="preserve"> لغير الأردنيين</w:t>
            </w:r>
            <w:r w:rsidRPr="00370A1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 xml:space="preserve"> </w:t>
            </w:r>
            <w:r>
              <w:rPr>
                <w:color w:val="000000" w:themeColor="text1"/>
                <w:szCs w:val="20"/>
                <w:lang w:bidi="ar-JO"/>
              </w:rPr>
              <w:t>Attach cop</w:t>
            </w:r>
            <w:r w:rsidR="003976A5">
              <w:rPr>
                <w:color w:val="000000" w:themeColor="text1"/>
                <w:szCs w:val="20"/>
                <w:lang w:bidi="ar-JO"/>
              </w:rPr>
              <w:t>y</w:t>
            </w:r>
            <w:r>
              <w:rPr>
                <w:color w:val="000000" w:themeColor="text1"/>
                <w:szCs w:val="20"/>
                <w:lang w:bidi="ar-JO"/>
              </w:rPr>
              <w:t xml:space="preserve"> of</w:t>
            </w:r>
            <w:r w:rsidR="003976A5">
              <w:rPr>
                <w:color w:val="000000" w:themeColor="text1"/>
                <w:szCs w:val="20"/>
                <w:lang w:bidi="ar-JO"/>
              </w:rPr>
              <w:t xml:space="preserve"> the personal ID card</w:t>
            </w:r>
            <w:r>
              <w:rPr>
                <w:color w:val="000000" w:themeColor="text1"/>
                <w:szCs w:val="20"/>
                <w:lang w:bidi="ar-JO"/>
              </w:rPr>
              <w:t xml:space="preserve"> (for other nationalities)</w:t>
            </w: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.</w:t>
            </w:r>
          </w:p>
        </w:tc>
      </w:tr>
    </w:tbl>
    <w:p w14:paraId="03802E2F" w14:textId="77777777" w:rsidR="00146E6F" w:rsidRPr="007330B0" w:rsidRDefault="00146E6F" w:rsidP="00146E6F">
      <w:pPr>
        <w:jc w:val="both"/>
        <w:rPr>
          <w:color w:val="000000" w:themeColor="text1"/>
          <w:sz w:val="18"/>
          <w:szCs w:val="16"/>
          <w:rtl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4347"/>
        <w:gridCol w:w="1050"/>
        <w:gridCol w:w="603"/>
      </w:tblGrid>
      <w:tr w:rsidR="007330B0" w:rsidRPr="00857995" w14:paraId="1DC0ABEE" w14:textId="77777777" w:rsidTr="000A54B3">
        <w:trPr>
          <w:cantSplit/>
        </w:trPr>
        <w:tc>
          <w:tcPr>
            <w:tcW w:w="2057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227AA26" w14:textId="77777777" w:rsidR="007330B0" w:rsidRPr="00857995" w:rsidRDefault="007330B0" w:rsidP="000A54B3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2943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6B736DD" w14:textId="77777777" w:rsidR="007330B0" w:rsidRPr="006C48E4" w:rsidRDefault="007330B0" w:rsidP="000A54B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7330B0" w:rsidRPr="00D17CFD" w14:paraId="3BE1EEA8" w14:textId="77777777" w:rsidTr="000A54B3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3ED0EEEE28ED4279BF58D64C8FAB2242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39095AB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5CCA6A2E" w14:textId="77777777" w:rsidR="007330B0" w:rsidRPr="00B1432D" w:rsidRDefault="007330B0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5C58553B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1066692924"/>
            <w:lock w:val="sdtLocked"/>
            <w:placeholder>
              <w:docPart w:val="C1A235B3C86D474887D7C5A2B7D196F9"/>
            </w:placeholder>
            <w:showingPlcHdr/>
          </w:sdtPr>
          <w:sdtEndPr/>
          <w:sdtContent>
            <w:tc>
              <w:tcPr>
                <w:tcW w:w="2647" w:type="pct"/>
                <w:gridSpan w:val="2"/>
                <w:shd w:val="clear" w:color="auto" w:fill="auto"/>
                <w:vAlign w:val="center"/>
              </w:tcPr>
              <w:p w14:paraId="43CA8F33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7" w:type="pct"/>
          </w:tcPr>
          <w:p w14:paraId="4CE47E67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74D21E51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7330B0" w:rsidRPr="00D17CFD" w14:paraId="0E498ABB" w14:textId="77777777" w:rsidTr="000A54B3">
        <w:sdt>
          <w:sdtPr>
            <w:rPr>
              <w:color w:val="000000" w:themeColor="text1"/>
              <w:sz w:val="24"/>
              <w:rtl/>
            </w:rPr>
            <w:id w:val="1740208714"/>
            <w:lock w:val="sdtLocked"/>
            <w:placeholder>
              <w:docPart w:val="CEF6A60DDCFB4C67AC9EC726206CDC18"/>
            </w:placeholder>
            <w:showingPlcHdr/>
            <w:dropDownList>
              <w:listItem w:value="Choose an item."/>
              <w:listItem w:displayText="First Class" w:value="First Class"/>
              <w:listItem w:displayText="Second Class" w:value="Second Class"/>
              <w:listItem w:displayText="Private Class" w:value="Private Class"/>
            </w:dropDownList>
          </w:sdtPr>
          <w:sdtEndPr/>
          <w:sdtContent>
            <w:tc>
              <w:tcPr>
                <w:tcW w:w="1248" w:type="pct"/>
                <w:vAlign w:val="center"/>
              </w:tcPr>
              <w:p w14:paraId="658D65CA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 w:rsidRPr="00723616">
                  <w:rPr>
                    <w:rStyle w:val="PlaceholderText"/>
                    <w:color w:val="D0CECE" w:themeColor="background2" w:themeShade="E6"/>
                  </w:rPr>
                  <w:t>Choose Class.</w:t>
                </w:r>
              </w:p>
            </w:tc>
          </w:sdtContent>
        </w:sdt>
        <w:tc>
          <w:tcPr>
            <w:tcW w:w="809" w:type="pct"/>
          </w:tcPr>
          <w:p w14:paraId="7C86F083" w14:textId="77777777" w:rsidR="007330B0" w:rsidRPr="00B1432D" w:rsidRDefault="007330B0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</w:t>
            </w:r>
            <w:r w:rsidRPr="00B1432D">
              <w:rPr>
                <w:rFonts w:hint="cs"/>
                <w:b/>
                <w:bCs/>
                <w:rtl/>
              </w:rPr>
              <w:t xml:space="preserve"> الاشتراك</w:t>
            </w:r>
          </w:p>
          <w:p w14:paraId="5FC5D4A3" w14:textId="5A4714D6" w:rsidR="007330B0" w:rsidRPr="00D17CFD" w:rsidRDefault="00991A61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Coverage</w:t>
            </w:r>
            <w:r w:rsidR="007330B0"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 w:rsidR="007330B0">
              <w:rPr>
                <w:color w:val="000000" w:themeColor="text1"/>
                <w:sz w:val="20"/>
                <w:szCs w:val="18"/>
              </w:rPr>
              <w:t>Class</w:t>
            </w:r>
          </w:p>
        </w:tc>
        <w:sdt>
          <w:sdtPr>
            <w:rPr>
              <w:color w:val="000000" w:themeColor="text1"/>
              <w:sz w:val="24"/>
              <w:rtl/>
            </w:rPr>
            <w:id w:val="-1068115609"/>
            <w:lock w:val="sdtLocked"/>
            <w:placeholder>
              <w:docPart w:val="2C8F10B329AC48B9A06B120C31B5B3AB"/>
            </w:placeholder>
            <w:showingPlcHdr/>
          </w:sdtPr>
          <w:sdtEndPr/>
          <w:sdtContent>
            <w:tc>
              <w:tcPr>
                <w:tcW w:w="2132" w:type="pct"/>
                <w:vAlign w:val="center"/>
              </w:tcPr>
              <w:p w14:paraId="437B6594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811" w:type="pct"/>
            <w:gridSpan w:val="2"/>
          </w:tcPr>
          <w:p w14:paraId="6FF4BBF9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1ADC3E2A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</w:tr>
    </w:tbl>
    <w:p w14:paraId="365BE7A0" w14:textId="77777777" w:rsidR="007330B0" w:rsidRPr="00F8323D" w:rsidRDefault="007330B0" w:rsidP="007330B0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2098"/>
        <w:gridCol w:w="3303"/>
        <w:gridCol w:w="599"/>
      </w:tblGrid>
      <w:tr w:rsidR="007330B0" w:rsidRPr="00857995" w14:paraId="06849DB5" w14:textId="77777777" w:rsidTr="000A54B3">
        <w:trPr>
          <w:cantSplit/>
        </w:trPr>
        <w:tc>
          <w:tcPr>
            <w:tcW w:w="3086" w:type="pct"/>
            <w:gridSpan w:val="3"/>
            <w:tcBorders>
              <w:right w:val="nil"/>
            </w:tcBorders>
            <w:shd w:val="clear" w:color="auto" w:fill="F2F2F2" w:themeFill="background1" w:themeFillShade="F2"/>
          </w:tcPr>
          <w:p w14:paraId="7ED1A7BC" w14:textId="42269A47" w:rsidR="007330B0" w:rsidRPr="006C48E4" w:rsidRDefault="00C43D22" w:rsidP="000A54B3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C43D22">
              <w:rPr>
                <w:b/>
                <w:bCs/>
                <w:color w:val="000000" w:themeColor="text1"/>
                <w:sz w:val="28"/>
                <w:szCs w:val="32"/>
              </w:rPr>
              <w:t>LOST OR DAMAGED CARD DETAILS</w:t>
            </w:r>
          </w:p>
        </w:tc>
        <w:tc>
          <w:tcPr>
            <w:tcW w:w="1914" w:type="pct"/>
            <w:gridSpan w:val="2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4C1CC37E" w14:textId="64C57F27" w:rsidR="007330B0" w:rsidRPr="006C48E4" w:rsidRDefault="007330B0" w:rsidP="000A54B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بيانات </w:t>
            </w:r>
            <w:r w:rsidR="00124183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البطاقة المفقودة أو التالفة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 </w:t>
            </w:r>
          </w:p>
        </w:tc>
      </w:tr>
      <w:tr w:rsidR="007330B0" w:rsidRPr="00D17CFD" w14:paraId="24A45FA6" w14:textId="77777777" w:rsidTr="000A54B3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1644115036"/>
            <w:lock w:val="sdtLocked"/>
            <w:placeholder>
              <w:docPart w:val="F8414B68262344E192546EBC64595C31"/>
            </w:placeholder>
            <w:showingPlcHdr/>
            <w:dropDownList>
              <w:listItem w:value="Choose an item."/>
              <w:listItem w:displayText="نفسه Self" w:value="نفسه Self"/>
              <w:listItem w:displayText="زوجة Wife" w:value="زوجة Wife"/>
              <w:listItem w:displayText="زوج Husband" w:value="زوج Husband"/>
              <w:listItem w:displayText="ابنة Daughter" w:value="ابنة Daughter"/>
              <w:listItem w:displayText="ابن Son" w:value="ابن Son"/>
              <w:listItem w:displayText="والدة Mother" w:value="والدة Mother"/>
              <w:listItem w:displayText="والد Father" w:value="والد Father"/>
            </w:dropDownList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28A2CF92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Relationship</w:t>
                </w:r>
                <w:r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0901CAF7" w14:textId="77777777" w:rsidR="007330B0" w:rsidRPr="00B1432D" w:rsidRDefault="007330B0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 القرابة</w:t>
            </w:r>
          </w:p>
          <w:p w14:paraId="24D41EAE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 xml:space="preserve">Relationship </w:t>
            </w:r>
          </w:p>
        </w:tc>
        <w:sdt>
          <w:sdtPr>
            <w:rPr>
              <w:color w:val="000000" w:themeColor="text1"/>
              <w:sz w:val="24"/>
              <w:rtl/>
            </w:rPr>
            <w:id w:val="-958416909"/>
            <w:lock w:val="sdtLocked"/>
            <w:placeholder>
              <w:docPart w:val="D2908BD297684D34B736DB62D263B9ED"/>
            </w:placeholder>
            <w:showingPlcHdr/>
          </w:sdtPr>
          <w:sdtEndPr/>
          <w:sdtContent>
            <w:tc>
              <w:tcPr>
                <w:tcW w:w="2649" w:type="pct"/>
                <w:gridSpan w:val="2"/>
                <w:shd w:val="clear" w:color="auto" w:fill="auto"/>
                <w:vAlign w:val="center"/>
              </w:tcPr>
              <w:p w14:paraId="78A9AE7B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5" w:type="pct"/>
          </w:tcPr>
          <w:p w14:paraId="2097AA82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75750096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7330B0" w:rsidRPr="00D17CFD" w14:paraId="1FC5994F" w14:textId="77777777" w:rsidTr="000A54B3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34274555"/>
            <w:lock w:val="sdtLocked"/>
            <w:placeholder>
              <w:docPart w:val="76985AA7A1804905ACEBBD32AAD7212B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50F61F2C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0D16B9D9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3BE46BA9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  <w:tc>
          <w:tcPr>
            <w:tcW w:w="2944" w:type="pct"/>
            <w:gridSpan w:val="3"/>
            <w:shd w:val="clear" w:color="auto" w:fill="F2F2F2" w:themeFill="background1" w:themeFillShade="F2"/>
            <w:vAlign w:val="center"/>
          </w:tcPr>
          <w:p w14:paraId="45030437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</w:p>
        </w:tc>
      </w:tr>
    </w:tbl>
    <w:p w14:paraId="6978735F" w14:textId="77777777" w:rsidR="00625435" w:rsidRPr="00ED0511" w:rsidRDefault="00625435" w:rsidP="00625435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2"/>
        <w:gridCol w:w="2479"/>
        <w:gridCol w:w="2200"/>
        <w:gridCol w:w="648"/>
        <w:gridCol w:w="449"/>
        <w:gridCol w:w="2549"/>
        <w:gridCol w:w="457"/>
      </w:tblGrid>
      <w:tr w:rsidR="00C87410" w:rsidRPr="00857995" w14:paraId="5E9679DE" w14:textId="77777777" w:rsidTr="009E7FD2">
        <w:trPr>
          <w:cantSplit/>
        </w:trPr>
        <w:tc>
          <w:tcPr>
            <w:tcW w:w="2988" w:type="pct"/>
            <w:gridSpan w:val="3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571FBC13" w14:textId="7F385F2C" w:rsidR="00C87410" w:rsidRPr="00857995" w:rsidRDefault="009E7FD2" w:rsidP="00AB5772">
            <w:pPr>
              <w:bidi w:val="0"/>
              <w:rPr>
                <w:b/>
                <w:bCs/>
                <w:color w:val="000000" w:themeColor="text1"/>
              </w:rPr>
            </w:pPr>
            <w:r w:rsidRPr="004A3C02">
              <w:rPr>
                <w:b/>
                <w:bCs/>
                <w:color w:val="000000" w:themeColor="text1"/>
                <w:sz w:val="28"/>
                <w:szCs w:val="32"/>
              </w:rPr>
              <w:t>REASON FOR A REPLACEMENT CARD</w:t>
            </w:r>
            <w:r>
              <w:rPr>
                <w:b/>
                <w:bCs/>
                <w:color w:val="000000" w:themeColor="text1"/>
                <w:sz w:val="28"/>
                <w:szCs w:val="32"/>
              </w:rPr>
              <w:t>?</w:t>
            </w:r>
          </w:p>
        </w:tc>
        <w:tc>
          <w:tcPr>
            <w:tcW w:w="2012" w:type="pct"/>
            <w:gridSpan w:val="4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777F02AC" w14:textId="7F431FC6" w:rsidR="00C87410" w:rsidRPr="006C48E4" w:rsidRDefault="00C158CB" w:rsidP="00AB577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سبب طلب البطاقة البديلة</w:t>
            </w:r>
          </w:p>
        </w:tc>
      </w:tr>
      <w:tr w:rsidR="00DA0A58" w:rsidRPr="00D17CFD" w14:paraId="6AB8E40B" w14:textId="77777777" w:rsidTr="009E7FD2">
        <w:trPr>
          <w:cantSplit/>
        </w:trPr>
        <w:sdt>
          <w:sdtPr>
            <w:rPr>
              <w:color w:val="000000" w:themeColor="text1"/>
              <w:sz w:val="24"/>
            </w:rPr>
            <w:id w:val="-681433044"/>
            <w:lock w:val="sdtLocked"/>
            <w:placeholder>
              <w:docPart w:val="26486807E48A45538890A42DBF2846CE"/>
            </w:placeholder>
            <w:showingPlcHdr/>
            <w:date w:fullDate="2025-12-10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3" w:type="pct"/>
                <w:shd w:val="clear" w:color="auto" w:fill="auto"/>
                <w:vAlign w:val="center"/>
              </w:tcPr>
              <w:p w14:paraId="4DCE1D61" w14:textId="4F7B3ABF" w:rsidR="00DA0A58" w:rsidRPr="003C011B" w:rsidRDefault="009836DC" w:rsidP="006C2147">
                <w:pPr>
                  <w:bidi w:val="0"/>
                  <w:jc w:val="center"/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="003C011B" w:rsidRPr="003C011B">
                  <w:rPr>
                    <w:rStyle w:val="PlaceholderText"/>
                    <w:color w:val="D0CECE" w:themeColor="background2" w:themeShade="E6"/>
                  </w:rPr>
                  <w:t>ate</w:t>
                </w:r>
              </w:p>
            </w:tc>
          </w:sdtContent>
        </w:sdt>
        <w:tc>
          <w:tcPr>
            <w:tcW w:w="1216" w:type="pct"/>
            <w:shd w:val="clear" w:color="auto" w:fill="auto"/>
          </w:tcPr>
          <w:p w14:paraId="12B5E3A4" w14:textId="1C3714EA" w:rsidR="00DA0A58" w:rsidRDefault="0065471F" w:rsidP="00AB5772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آخر تاريخ لاستخدام البطاقة</w:t>
            </w:r>
          </w:p>
          <w:p w14:paraId="6B9237CD" w14:textId="5E33448A" w:rsidR="00DA0A58" w:rsidRPr="00B1432D" w:rsidRDefault="00C241B6" w:rsidP="00F916B6">
            <w:pPr>
              <w:bidi w:val="0"/>
              <w:jc w:val="right"/>
              <w:rPr>
                <w:b/>
                <w:bCs/>
              </w:rPr>
            </w:pPr>
            <w:r w:rsidRPr="00C241B6">
              <w:rPr>
                <w:color w:val="000000" w:themeColor="text1"/>
                <w:sz w:val="20"/>
                <w:szCs w:val="18"/>
              </w:rPr>
              <w:t>Last date to be used</w:t>
            </w:r>
          </w:p>
        </w:tc>
        <w:tc>
          <w:tcPr>
            <w:tcW w:w="1397" w:type="pct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337A541D" w14:textId="37EE3FBB" w:rsidR="00DA0A58" w:rsidRDefault="004A3C02" w:rsidP="008038EF">
            <w:pPr>
              <w:rPr>
                <w:color w:val="000000" w:themeColor="text1"/>
                <w:sz w:val="24"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</w:rPr>
              <w:t>بدل تالف</w:t>
            </w:r>
          </w:p>
          <w:p w14:paraId="5EAD0408" w14:textId="1B3B886A" w:rsidR="008038EF" w:rsidRPr="00E64867" w:rsidRDefault="004A3C02" w:rsidP="008038EF">
            <w:pPr>
              <w:rPr>
                <w:color w:val="000000" w:themeColor="text1"/>
                <w:sz w:val="24"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Damaged</w:t>
            </w:r>
          </w:p>
        </w:tc>
        <w:tc>
          <w:tcPr>
            <w:tcW w:w="220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FD0662" w14:textId="6ED7CA72" w:rsidR="00DA0A58" w:rsidRPr="00E64867" w:rsidRDefault="003C5018" w:rsidP="008038EF">
            <w:pPr>
              <w:rPr>
                <w:color w:val="000000" w:themeColor="text1"/>
                <w:sz w:val="24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-17682167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A6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  <w:tc>
          <w:tcPr>
            <w:tcW w:w="1250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951F83B" w14:textId="6E5F507A" w:rsidR="00DA0A58" w:rsidRDefault="004A3C02" w:rsidP="003B0881">
            <w:pPr>
              <w:rPr>
                <w:color w:val="000000" w:themeColor="text1"/>
                <w:sz w:val="32"/>
                <w:szCs w:val="36"/>
                <w:rtl/>
              </w:rPr>
            </w:pPr>
            <w:r>
              <w:rPr>
                <w:rFonts w:hint="cs"/>
                <w:b/>
                <w:bCs/>
                <w:rtl/>
              </w:rPr>
              <w:t>بدل فاقد</w:t>
            </w:r>
          </w:p>
          <w:p w14:paraId="4453C1CE" w14:textId="66F2B252" w:rsidR="008038EF" w:rsidRPr="00DA0A58" w:rsidRDefault="004A3C02" w:rsidP="008038EF">
            <w:pPr>
              <w:spacing w:line="180" w:lineRule="auto"/>
              <w:rPr>
                <w:color w:val="000000" w:themeColor="text1"/>
                <w:sz w:val="32"/>
                <w:szCs w:val="36"/>
              </w:rPr>
            </w:pPr>
            <w:r>
              <w:rPr>
                <w:color w:val="000000" w:themeColor="text1"/>
                <w:sz w:val="20"/>
                <w:szCs w:val="18"/>
              </w:rPr>
              <w:t>Lost</w:t>
            </w:r>
          </w:p>
        </w:tc>
        <w:tc>
          <w:tcPr>
            <w:tcW w:w="224" w:type="pct"/>
            <w:tcBorders>
              <w:left w:val="nil"/>
            </w:tcBorders>
            <w:shd w:val="clear" w:color="auto" w:fill="auto"/>
            <w:vAlign w:val="center"/>
          </w:tcPr>
          <w:p w14:paraId="7A6AB544" w14:textId="041F1870" w:rsidR="00DA0A58" w:rsidRPr="00DA0A58" w:rsidRDefault="003C5018" w:rsidP="008038EF">
            <w:pPr>
              <w:spacing w:line="180" w:lineRule="auto"/>
              <w:rPr>
                <w:color w:val="000000" w:themeColor="text1"/>
                <w:sz w:val="32"/>
                <w:szCs w:val="36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-10635637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A6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</w:tr>
    </w:tbl>
    <w:p w14:paraId="6F69BF82" w14:textId="77777777" w:rsidR="00417737" w:rsidRPr="00ED0511" w:rsidRDefault="00417737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ED0511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7B6FA064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صرح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0000DB1D" w:rsidR="00A41FFF" w:rsidRPr="00ED0511" w:rsidRDefault="000D7F6F" w:rsidP="00417737">
            <w:pPr>
              <w:bidi w:val="0"/>
              <w:rPr>
                <w:sz w:val="20"/>
                <w:szCs w:val="20"/>
              </w:rPr>
            </w:pPr>
            <w:r w:rsidRPr="00ED0511">
              <w:rPr>
                <w:sz w:val="20"/>
                <w:szCs w:val="20"/>
              </w:rPr>
              <w:t>I, the undersigned, declare that all the information provided above is true, and I accept full responsibility for its accuracy</w:t>
            </w:r>
            <w:r w:rsidRPr="00ED0511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ED0511">
        <w:trPr>
          <w:cantSplit/>
        </w:trPr>
        <w:tc>
          <w:tcPr>
            <w:tcW w:w="1689" w:type="pct"/>
            <w:shd w:val="clear" w:color="auto" w:fill="auto"/>
          </w:tcPr>
          <w:p w14:paraId="2E2EB2A1" w14:textId="4A341617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Default="006B3AFA">
      <w:pPr>
        <w:spacing w:after="160" w:line="259" w:lineRule="auto"/>
      </w:pPr>
    </w:p>
    <w:sectPr w:rsidR="006B3AFA" w:rsidSect="003608EF"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ADECB" w14:textId="77777777" w:rsidR="00C31D6F" w:rsidRDefault="00C31D6F" w:rsidP="00061A81">
      <w:r>
        <w:separator/>
      </w:r>
    </w:p>
  </w:endnote>
  <w:endnote w:type="continuationSeparator" w:id="0">
    <w:p w14:paraId="167CC8D3" w14:textId="77777777" w:rsidR="00C31D6F" w:rsidRDefault="00C31D6F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0B7EE2">
      <w:tc>
        <w:tcPr>
          <w:tcW w:w="2500" w:type="pct"/>
        </w:tcPr>
        <w:p w14:paraId="55B1CDD9" w14:textId="34751262" w:rsidR="00037AE8" w:rsidRPr="00FC6CA8" w:rsidRDefault="000E3E14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0E3E14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735BC" w14:textId="77777777" w:rsidR="00C31D6F" w:rsidRDefault="00C31D6F" w:rsidP="00061A81">
      <w:r>
        <w:separator/>
      </w:r>
    </w:p>
  </w:footnote>
  <w:footnote w:type="continuationSeparator" w:id="0">
    <w:p w14:paraId="185B4B5A" w14:textId="77777777" w:rsidR="00C31D6F" w:rsidRDefault="00C31D6F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9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3608EF" w14:paraId="1DCFC3B1" w14:textId="77777777" w:rsidTr="003608EF">
      <w:trPr>
        <w:trHeight w:val="1068"/>
      </w:trPr>
      <w:tc>
        <w:tcPr>
          <w:tcW w:w="58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3E78BC61" w14:textId="5D0CA2DC" w:rsidR="00F461B5" w:rsidRDefault="001517CE" w:rsidP="003608EF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ب</w:t>
          </w:r>
          <w:r w:rsidR="00970269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 xml:space="preserve">طاقة تأمين صحي </w:t>
          </w:r>
          <w:r w:rsidR="00E836E9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بدل فاقد أو تالف</w:t>
          </w:r>
        </w:p>
        <w:p w14:paraId="020F49DC" w14:textId="15BAE403" w:rsidR="003608EF" w:rsidRPr="00DB7AD9" w:rsidRDefault="00590BD9" w:rsidP="00590BD9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 w:rsidRPr="001517CE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LOST OR DAMAGED CARD REPLACEMENT</w:t>
          </w:r>
        </w:p>
      </w:tc>
      <w:tc>
        <w:tcPr>
          <w:tcW w:w="4337" w:type="dxa"/>
          <w:vMerge w:val="restart"/>
          <w:tcBorders>
            <w:left w:val="single" w:sz="4" w:space="0" w:color="auto"/>
          </w:tcBorders>
          <w:vAlign w:val="bottom"/>
        </w:tcPr>
        <w:p w14:paraId="1F9121F0" w14:textId="77777777" w:rsidR="003608EF" w:rsidRPr="00061A81" w:rsidRDefault="003608EF" w:rsidP="003608E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4D8F0AAD" wp14:editId="03997DE5">
                <wp:extent cx="1800000" cy="1257612"/>
                <wp:effectExtent l="0" t="0" r="0" b="0"/>
                <wp:docPr id="4" name="Picture 4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608EF" w14:paraId="611068BD" w14:textId="77777777" w:rsidTr="003608EF">
      <w:trPr>
        <w:trHeight w:val="20"/>
      </w:trPr>
      <w:tc>
        <w:tcPr>
          <w:tcW w:w="5862" w:type="dxa"/>
          <w:tcBorders>
            <w:top w:val="single" w:sz="4" w:space="0" w:color="auto"/>
          </w:tcBorders>
          <w:vAlign w:val="bottom"/>
        </w:tcPr>
        <w:p w14:paraId="46931D11" w14:textId="77777777" w:rsidR="003608EF" w:rsidRPr="0023314A" w:rsidRDefault="003608EF" w:rsidP="003608EF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14CEDEC2" w14:textId="77777777" w:rsidR="003608EF" w:rsidRDefault="003608EF" w:rsidP="003608EF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4337" w:type="dxa"/>
          <w:vMerge/>
          <w:vAlign w:val="bottom"/>
        </w:tcPr>
        <w:p w14:paraId="5F447A30" w14:textId="77777777" w:rsidR="003608EF" w:rsidRDefault="003608EF" w:rsidP="003608EF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0195882">
    <w:abstractNumId w:val="2"/>
  </w:num>
  <w:num w:numId="2" w16cid:durableId="104082905">
    <w:abstractNumId w:val="0"/>
  </w:num>
  <w:num w:numId="3" w16cid:durableId="1620717701">
    <w:abstractNumId w:val="3"/>
  </w:num>
  <w:num w:numId="4" w16cid:durableId="278146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pTkmlT5MfBwewqRs2R+TVixD+fCAM8B1TftUixnTwz5zGrN+9kyUdm5bb3JtaVM2VemP5vDuMJCU3cALOpHXNQ==" w:salt="R8lCUeiKcxs5iZMX6pwfe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3B95"/>
    <w:rsid w:val="000107E9"/>
    <w:rsid w:val="0001407F"/>
    <w:rsid w:val="00021283"/>
    <w:rsid w:val="00025C11"/>
    <w:rsid w:val="00037AE8"/>
    <w:rsid w:val="00040AD6"/>
    <w:rsid w:val="00043068"/>
    <w:rsid w:val="0005376D"/>
    <w:rsid w:val="00061A81"/>
    <w:rsid w:val="0008273A"/>
    <w:rsid w:val="0008333C"/>
    <w:rsid w:val="00087574"/>
    <w:rsid w:val="000A28F6"/>
    <w:rsid w:val="000A7FCC"/>
    <w:rsid w:val="000B0581"/>
    <w:rsid w:val="000B7EE2"/>
    <w:rsid w:val="000C10D2"/>
    <w:rsid w:val="000D7F6F"/>
    <w:rsid w:val="000E3E14"/>
    <w:rsid w:val="000E7C1D"/>
    <w:rsid w:val="000F3B60"/>
    <w:rsid w:val="000F3F5A"/>
    <w:rsid w:val="00124183"/>
    <w:rsid w:val="001247D9"/>
    <w:rsid w:val="001252F9"/>
    <w:rsid w:val="001436EC"/>
    <w:rsid w:val="00145385"/>
    <w:rsid w:val="00146E6F"/>
    <w:rsid w:val="0015118E"/>
    <w:rsid w:val="001517CE"/>
    <w:rsid w:val="001667C5"/>
    <w:rsid w:val="00170CF5"/>
    <w:rsid w:val="0017145E"/>
    <w:rsid w:val="001834CE"/>
    <w:rsid w:val="00183D98"/>
    <w:rsid w:val="0018588A"/>
    <w:rsid w:val="00194C40"/>
    <w:rsid w:val="001950A9"/>
    <w:rsid w:val="0019721E"/>
    <w:rsid w:val="001A38DE"/>
    <w:rsid w:val="001A47C4"/>
    <w:rsid w:val="001A5C6F"/>
    <w:rsid w:val="001B1B38"/>
    <w:rsid w:val="001B40F7"/>
    <w:rsid w:val="001C6C88"/>
    <w:rsid w:val="001E22B8"/>
    <w:rsid w:val="001F2F90"/>
    <w:rsid w:val="00207079"/>
    <w:rsid w:val="00207171"/>
    <w:rsid w:val="00212F37"/>
    <w:rsid w:val="00221EBB"/>
    <w:rsid w:val="002273AD"/>
    <w:rsid w:val="0022775F"/>
    <w:rsid w:val="00233BD0"/>
    <w:rsid w:val="00234500"/>
    <w:rsid w:val="00260B47"/>
    <w:rsid w:val="00262F7B"/>
    <w:rsid w:val="0026637E"/>
    <w:rsid w:val="00270BD9"/>
    <w:rsid w:val="00283593"/>
    <w:rsid w:val="00284028"/>
    <w:rsid w:val="0029083C"/>
    <w:rsid w:val="002A13C3"/>
    <w:rsid w:val="002A615E"/>
    <w:rsid w:val="002D3A0D"/>
    <w:rsid w:val="002D58A0"/>
    <w:rsid w:val="002F025A"/>
    <w:rsid w:val="002F0282"/>
    <w:rsid w:val="00311236"/>
    <w:rsid w:val="00317065"/>
    <w:rsid w:val="00322D93"/>
    <w:rsid w:val="00350741"/>
    <w:rsid w:val="003608EF"/>
    <w:rsid w:val="00367316"/>
    <w:rsid w:val="00370A1C"/>
    <w:rsid w:val="003906B5"/>
    <w:rsid w:val="0039749E"/>
    <w:rsid w:val="003976A5"/>
    <w:rsid w:val="003B0881"/>
    <w:rsid w:val="003B1760"/>
    <w:rsid w:val="003C011B"/>
    <w:rsid w:val="003C4F6B"/>
    <w:rsid w:val="003C5018"/>
    <w:rsid w:val="003C5A6F"/>
    <w:rsid w:val="003E2466"/>
    <w:rsid w:val="003E7D9E"/>
    <w:rsid w:val="003F112B"/>
    <w:rsid w:val="003F12CD"/>
    <w:rsid w:val="0040273D"/>
    <w:rsid w:val="00417737"/>
    <w:rsid w:val="004229A9"/>
    <w:rsid w:val="00431120"/>
    <w:rsid w:val="004335AE"/>
    <w:rsid w:val="00441A29"/>
    <w:rsid w:val="00455DF4"/>
    <w:rsid w:val="00461733"/>
    <w:rsid w:val="00491791"/>
    <w:rsid w:val="004A3C02"/>
    <w:rsid w:val="004A757F"/>
    <w:rsid w:val="004A7767"/>
    <w:rsid w:val="004B28A7"/>
    <w:rsid w:val="004D093B"/>
    <w:rsid w:val="004D0BD7"/>
    <w:rsid w:val="004D28B0"/>
    <w:rsid w:val="004D528C"/>
    <w:rsid w:val="004D671C"/>
    <w:rsid w:val="004D6E94"/>
    <w:rsid w:val="004D7137"/>
    <w:rsid w:val="004E4E7C"/>
    <w:rsid w:val="00500579"/>
    <w:rsid w:val="00507C32"/>
    <w:rsid w:val="0051139C"/>
    <w:rsid w:val="00512401"/>
    <w:rsid w:val="00514F28"/>
    <w:rsid w:val="00515327"/>
    <w:rsid w:val="0051637E"/>
    <w:rsid w:val="0053255D"/>
    <w:rsid w:val="00535CEE"/>
    <w:rsid w:val="00536EAB"/>
    <w:rsid w:val="00542E1B"/>
    <w:rsid w:val="00552E5C"/>
    <w:rsid w:val="00552F65"/>
    <w:rsid w:val="00564599"/>
    <w:rsid w:val="00584B57"/>
    <w:rsid w:val="00586928"/>
    <w:rsid w:val="00590BD9"/>
    <w:rsid w:val="005A4040"/>
    <w:rsid w:val="005B30C7"/>
    <w:rsid w:val="005B47DD"/>
    <w:rsid w:val="005C3C01"/>
    <w:rsid w:val="005C613E"/>
    <w:rsid w:val="005C7BA6"/>
    <w:rsid w:val="005E1089"/>
    <w:rsid w:val="005E47B3"/>
    <w:rsid w:val="005F527E"/>
    <w:rsid w:val="006006C5"/>
    <w:rsid w:val="0060617F"/>
    <w:rsid w:val="006127C8"/>
    <w:rsid w:val="00613F69"/>
    <w:rsid w:val="00625435"/>
    <w:rsid w:val="00631CC8"/>
    <w:rsid w:val="006376FA"/>
    <w:rsid w:val="00642613"/>
    <w:rsid w:val="00644137"/>
    <w:rsid w:val="00650A0B"/>
    <w:rsid w:val="0065471F"/>
    <w:rsid w:val="00665A5B"/>
    <w:rsid w:val="006921AF"/>
    <w:rsid w:val="00692D8C"/>
    <w:rsid w:val="006934F2"/>
    <w:rsid w:val="00694D80"/>
    <w:rsid w:val="006A2185"/>
    <w:rsid w:val="006A2795"/>
    <w:rsid w:val="006B3AFA"/>
    <w:rsid w:val="006B5A40"/>
    <w:rsid w:val="006B5D2D"/>
    <w:rsid w:val="006C0094"/>
    <w:rsid w:val="006C2147"/>
    <w:rsid w:val="006C23DD"/>
    <w:rsid w:val="006C48E4"/>
    <w:rsid w:val="006E15B4"/>
    <w:rsid w:val="00703EEA"/>
    <w:rsid w:val="00706414"/>
    <w:rsid w:val="00710E88"/>
    <w:rsid w:val="00717167"/>
    <w:rsid w:val="0072354E"/>
    <w:rsid w:val="007235F1"/>
    <w:rsid w:val="00723616"/>
    <w:rsid w:val="007330B0"/>
    <w:rsid w:val="00740DCB"/>
    <w:rsid w:val="00744511"/>
    <w:rsid w:val="0074784B"/>
    <w:rsid w:val="00752555"/>
    <w:rsid w:val="00765778"/>
    <w:rsid w:val="0076674D"/>
    <w:rsid w:val="00770FC0"/>
    <w:rsid w:val="00771D26"/>
    <w:rsid w:val="00780937"/>
    <w:rsid w:val="0078315E"/>
    <w:rsid w:val="007A7DB6"/>
    <w:rsid w:val="007B3EB4"/>
    <w:rsid w:val="007B524D"/>
    <w:rsid w:val="007C3919"/>
    <w:rsid w:val="007E1C75"/>
    <w:rsid w:val="007F47BA"/>
    <w:rsid w:val="0080161B"/>
    <w:rsid w:val="00802E64"/>
    <w:rsid w:val="008038EF"/>
    <w:rsid w:val="00805B21"/>
    <w:rsid w:val="00812CDA"/>
    <w:rsid w:val="00812DC0"/>
    <w:rsid w:val="008178A3"/>
    <w:rsid w:val="00826D51"/>
    <w:rsid w:val="00827AFD"/>
    <w:rsid w:val="00834A2D"/>
    <w:rsid w:val="00836172"/>
    <w:rsid w:val="00836268"/>
    <w:rsid w:val="00842768"/>
    <w:rsid w:val="00847F58"/>
    <w:rsid w:val="00854930"/>
    <w:rsid w:val="008570F5"/>
    <w:rsid w:val="00857995"/>
    <w:rsid w:val="00864CBE"/>
    <w:rsid w:val="00867B9A"/>
    <w:rsid w:val="00867C0F"/>
    <w:rsid w:val="00883E08"/>
    <w:rsid w:val="00891E3B"/>
    <w:rsid w:val="008A0961"/>
    <w:rsid w:val="008A542C"/>
    <w:rsid w:val="008A6097"/>
    <w:rsid w:val="008C5465"/>
    <w:rsid w:val="008E24ED"/>
    <w:rsid w:val="008E50E3"/>
    <w:rsid w:val="008F4C33"/>
    <w:rsid w:val="009001C9"/>
    <w:rsid w:val="00912F85"/>
    <w:rsid w:val="00940479"/>
    <w:rsid w:val="009430A7"/>
    <w:rsid w:val="00945396"/>
    <w:rsid w:val="00960839"/>
    <w:rsid w:val="00960AB9"/>
    <w:rsid w:val="00960CB1"/>
    <w:rsid w:val="00970269"/>
    <w:rsid w:val="00970BA9"/>
    <w:rsid w:val="0097151A"/>
    <w:rsid w:val="00973BE4"/>
    <w:rsid w:val="009769D4"/>
    <w:rsid w:val="009836DC"/>
    <w:rsid w:val="00991A61"/>
    <w:rsid w:val="00997A94"/>
    <w:rsid w:val="009E7FD2"/>
    <w:rsid w:val="009F47D7"/>
    <w:rsid w:val="009F7012"/>
    <w:rsid w:val="00A0036F"/>
    <w:rsid w:val="00A01835"/>
    <w:rsid w:val="00A01C07"/>
    <w:rsid w:val="00A07F9A"/>
    <w:rsid w:val="00A139B1"/>
    <w:rsid w:val="00A20A4B"/>
    <w:rsid w:val="00A22AF8"/>
    <w:rsid w:val="00A31CE4"/>
    <w:rsid w:val="00A35B8E"/>
    <w:rsid w:val="00A379C5"/>
    <w:rsid w:val="00A41FFF"/>
    <w:rsid w:val="00A42414"/>
    <w:rsid w:val="00A444D1"/>
    <w:rsid w:val="00A54E44"/>
    <w:rsid w:val="00A6428B"/>
    <w:rsid w:val="00A65941"/>
    <w:rsid w:val="00A669B2"/>
    <w:rsid w:val="00A732D2"/>
    <w:rsid w:val="00A75F3B"/>
    <w:rsid w:val="00A96AFE"/>
    <w:rsid w:val="00AC2CC1"/>
    <w:rsid w:val="00AC3620"/>
    <w:rsid w:val="00AC418E"/>
    <w:rsid w:val="00AC46D6"/>
    <w:rsid w:val="00AE186C"/>
    <w:rsid w:val="00AF3A42"/>
    <w:rsid w:val="00AF4FDA"/>
    <w:rsid w:val="00B07C79"/>
    <w:rsid w:val="00B12BDD"/>
    <w:rsid w:val="00B1432D"/>
    <w:rsid w:val="00B20E63"/>
    <w:rsid w:val="00B21B44"/>
    <w:rsid w:val="00B37372"/>
    <w:rsid w:val="00B43CA1"/>
    <w:rsid w:val="00B453F8"/>
    <w:rsid w:val="00B47FA4"/>
    <w:rsid w:val="00B50F27"/>
    <w:rsid w:val="00B523FC"/>
    <w:rsid w:val="00B54D12"/>
    <w:rsid w:val="00B82B03"/>
    <w:rsid w:val="00B82E52"/>
    <w:rsid w:val="00B869B7"/>
    <w:rsid w:val="00B87FF8"/>
    <w:rsid w:val="00B92DC5"/>
    <w:rsid w:val="00B97787"/>
    <w:rsid w:val="00BA2A50"/>
    <w:rsid w:val="00BA5670"/>
    <w:rsid w:val="00BA65CE"/>
    <w:rsid w:val="00BA6B11"/>
    <w:rsid w:val="00BA7380"/>
    <w:rsid w:val="00BC1F85"/>
    <w:rsid w:val="00BF2F0C"/>
    <w:rsid w:val="00C020A4"/>
    <w:rsid w:val="00C158CB"/>
    <w:rsid w:val="00C241B6"/>
    <w:rsid w:val="00C25BD0"/>
    <w:rsid w:val="00C302D8"/>
    <w:rsid w:val="00C31D6F"/>
    <w:rsid w:val="00C3550A"/>
    <w:rsid w:val="00C35F6B"/>
    <w:rsid w:val="00C423B0"/>
    <w:rsid w:val="00C43D22"/>
    <w:rsid w:val="00C44015"/>
    <w:rsid w:val="00C50CAD"/>
    <w:rsid w:val="00C52BD7"/>
    <w:rsid w:val="00C60404"/>
    <w:rsid w:val="00C67B4C"/>
    <w:rsid w:val="00C71DAD"/>
    <w:rsid w:val="00C83158"/>
    <w:rsid w:val="00C87410"/>
    <w:rsid w:val="00CA48B7"/>
    <w:rsid w:val="00CB7B78"/>
    <w:rsid w:val="00CC2B7C"/>
    <w:rsid w:val="00CC3DCF"/>
    <w:rsid w:val="00CC5A46"/>
    <w:rsid w:val="00CF4497"/>
    <w:rsid w:val="00CF7B83"/>
    <w:rsid w:val="00D0416A"/>
    <w:rsid w:val="00D06C34"/>
    <w:rsid w:val="00D11BF3"/>
    <w:rsid w:val="00D142D4"/>
    <w:rsid w:val="00D17CFD"/>
    <w:rsid w:val="00D30230"/>
    <w:rsid w:val="00D3528E"/>
    <w:rsid w:val="00D35420"/>
    <w:rsid w:val="00D511C8"/>
    <w:rsid w:val="00D51819"/>
    <w:rsid w:val="00D61667"/>
    <w:rsid w:val="00D649C2"/>
    <w:rsid w:val="00D74209"/>
    <w:rsid w:val="00D770F0"/>
    <w:rsid w:val="00D81F9F"/>
    <w:rsid w:val="00D837E7"/>
    <w:rsid w:val="00D83ED6"/>
    <w:rsid w:val="00D94700"/>
    <w:rsid w:val="00DA0A58"/>
    <w:rsid w:val="00DA1A04"/>
    <w:rsid w:val="00DA2B62"/>
    <w:rsid w:val="00DB3EFB"/>
    <w:rsid w:val="00DC112B"/>
    <w:rsid w:val="00DC1AC8"/>
    <w:rsid w:val="00DD1DF6"/>
    <w:rsid w:val="00DD3FF8"/>
    <w:rsid w:val="00DD598B"/>
    <w:rsid w:val="00DE2B7D"/>
    <w:rsid w:val="00DE2FA3"/>
    <w:rsid w:val="00DE45BD"/>
    <w:rsid w:val="00DF5950"/>
    <w:rsid w:val="00E30D4D"/>
    <w:rsid w:val="00E3262C"/>
    <w:rsid w:val="00E35264"/>
    <w:rsid w:val="00E3557C"/>
    <w:rsid w:val="00E54630"/>
    <w:rsid w:val="00E547A8"/>
    <w:rsid w:val="00E614DC"/>
    <w:rsid w:val="00E64867"/>
    <w:rsid w:val="00E67C6A"/>
    <w:rsid w:val="00E75856"/>
    <w:rsid w:val="00E772BE"/>
    <w:rsid w:val="00E82791"/>
    <w:rsid w:val="00E836E9"/>
    <w:rsid w:val="00EB620E"/>
    <w:rsid w:val="00EC55C7"/>
    <w:rsid w:val="00ED0511"/>
    <w:rsid w:val="00ED1B7A"/>
    <w:rsid w:val="00EE1BE7"/>
    <w:rsid w:val="00EE3F2A"/>
    <w:rsid w:val="00EF2C5C"/>
    <w:rsid w:val="00EF5CE2"/>
    <w:rsid w:val="00EF6601"/>
    <w:rsid w:val="00F1169C"/>
    <w:rsid w:val="00F149E8"/>
    <w:rsid w:val="00F166CC"/>
    <w:rsid w:val="00F231D2"/>
    <w:rsid w:val="00F4178A"/>
    <w:rsid w:val="00F41EA9"/>
    <w:rsid w:val="00F461B5"/>
    <w:rsid w:val="00F5644D"/>
    <w:rsid w:val="00F6228D"/>
    <w:rsid w:val="00F64A9A"/>
    <w:rsid w:val="00F65AB3"/>
    <w:rsid w:val="00F7573C"/>
    <w:rsid w:val="00F771BD"/>
    <w:rsid w:val="00F776C8"/>
    <w:rsid w:val="00F916B6"/>
    <w:rsid w:val="00F934A1"/>
    <w:rsid w:val="00F9573C"/>
    <w:rsid w:val="00FA10BC"/>
    <w:rsid w:val="00FB6E52"/>
    <w:rsid w:val="00FB7274"/>
    <w:rsid w:val="00FC4E72"/>
    <w:rsid w:val="00FC6CA8"/>
    <w:rsid w:val="00FE15B4"/>
    <w:rsid w:val="00FE2A35"/>
    <w:rsid w:val="00FE4264"/>
    <w:rsid w:val="00FE48A1"/>
    <w:rsid w:val="00FE6DC1"/>
    <w:rsid w:val="00FF3142"/>
    <w:rsid w:val="00FF556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D0EEEE28ED4279BF58D64C8FAB2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298A2-30F5-4086-8727-471C8BFF48EC}"/>
      </w:docPartPr>
      <w:docPartBody>
        <w:p w:rsidR="0084295F" w:rsidRDefault="00A21BFB" w:rsidP="00A21BFB">
          <w:pPr>
            <w:pStyle w:val="3ED0EEEE28ED4279BF58D64C8FAB2242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C1A235B3C86D474887D7C5A2B7D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EB278-6741-4C57-B9BC-8E20F5513586}"/>
      </w:docPartPr>
      <w:docPartBody>
        <w:p w:rsidR="0084295F" w:rsidRDefault="00A21BFB" w:rsidP="00A21BFB">
          <w:pPr>
            <w:pStyle w:val="C1A235B3C86D474887D7C5A2B7D196F9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EF6A60DDCFB4C67AC9EC726206CD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DD0EF-1CD1-4A31-986F-5F92B5F6BD10}"/>
      </w:docPartPr>
      <w:docPartBody>
        <w:p w:rsidR="0084295F" w:rsidRDefault="00A21BFB" w:rsidP="00A21BFB">
          <w:pPr>
            <w:pStyle w:val="CEF6A60DDCFB4C67AC9EC726206CDC18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2C8F10B329AC48B9A06B120C31B5B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A29C0-31E0-4B66-9FA6-12C1C236502C}"/>
      </w:docPartPr>
      <w:docPartBody>
        <w:p w:rsidR="0084295F" w:rsidRDefault="00A21BFB" w:rsidP="00A21BFB">
          <w:pPr>
            <w:pStyle w:val="2C8F10B329AC48B9A06B120C31B5B3A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F8414B68262344E192546EBC64595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38398-B624-4A74-898A-5C3222030088}"/>
      </w:docPartPr>
      <w:docPartBody>
        <w:p w:rsidR="0084295F" w:rsidRDefault="00A21BFB" w:rsidP="00A21BFB">
          <w:pPr>
            <w:pStyle w:val="F8414B68262344E192546EBC64595C31"/>
          </w:pPr>
          <w:r>
            <w:rPr>
              <w:rStyle w:val="PlaceholderText"/>
              <w:color w:val="D1D1D1" w:themeColor="background2" w:themeShade="E6"/>
            </w:rPr>
            <w:t>Relationship</w:t>
          </w:r>
          <w:r w:rsidRPr="00723616">
            <w:rPr>
              <w:rStyle w:val="PlaceholderText"/>
              <w:color w:val="D1D1D1" w:themeColor="background2" w:themeShade="E6"/>
            </w:rPr>
            <w:t>.</w:t>
          </w:r>
        </w:p>
      </w:docPartBody>
    </w:docPart>
    <w:docPart>
      <w:docPartPr>
        <w:name w:val="D2908BD297684D34B736DB62D263B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90F8D-3FDD-4264-B8F8-D517B506BF41}"/>
      </w:docPartPr>
      <w:docPartBody>
        <w:p w:rsidR="0084295F" w:rsidRDefault="00A21BFB" w:rsidP="00A21BFB">
          <w:pPr>
            <w:pStyle w:val="D2908BD297684D34B736DB62D263B9ED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76985AA7A1804905ACEBBD32AAD72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C7B01-68AE-4888-97D3-210899F9DDE1}"/>
      </w:docPartPr>
      <w:docPartBody>
        <w:p w:rsidR="0084295F" w:rsidRDefault="00A21BFB" w:rsidP="00A21BFB">
          <w:pPr>
            <w:pStyle w:val="76985AA7A1804905ACEBBD32AAD7212B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26486807E48A45538890A42DBF284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FB31D-EC15-4982-A2D8-8BB187D4C57F}"/>
      </w:docPartPr>
      <w:docPartBody>
        <w:p w:rsidR="004745B9" w:rsidRDefault="00A21BFB" w:rsidP="00A21BFB">
          <w:pPr>
            <w:pStyle w:val="26486807E48A45538890A42DBF2846CE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3C011B">
            <w:rPr>
              <w:rStyle w:val="PlaceholderText"/>
              <w:color w:val="D1D1D1" w:themeColor="background2" w:themeShade="E6"/>
            </w:rPr>
            <w:t>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1E22B8"/>
    <w:rsid w:val="002F57B4"/>
    <w:rsid w:val="00300E61"/>
    <w:rsid w:val="003D4373"/>
    <w:rsid w:val="00424ED2"/>
    <w:rsid w:val="004745B9"/>
    <w:rsid w:val="004C68DF"/>
    <w:rsid w:val="00530435"/>
    <w:rsid w:val="00536EAB"/>
    <w:rsid w:val="00633B65"/>
    <w:rsid w:val="00651909"/>
    <w:rsid w:val="006A6A91"/>
    <w:rsid w:val="00770FC0"/>
    <w:rsid w:val="007B524D"/>
    <w:rsid w:val="007D7D71"/>
    <w:rsid w:val="0084295F"/>
    <w:rsid w:val="00845EF5"/>
    <w:rsid w:val="008E1BA3"/>
    <w:rsid w:val="00901C0C"/>
    <w:rsid w:val="009A17FA"/>
    <w:rsid w:val="009C46A6"/>
    <w:rsid w:val="009F47D7"/>
    <w:rsid w:val="00A05403"/>
    <w:rsid w:val="00A21BFB"/>
    <w:rsid w:val="00B4442E"/>
    <w:rsid w:val="00B620F5"/>
    <w:rsid w:val="00BB14EE"/>
    <w:rsid w:val="00CA7B9E"/>
    <w:rsid w:val="00D35616"/>
    <w:rsid w:val="00D83ED6"/>
    <w:rsid w:val="00E554D9"/>
    <w:rsid w:val="00F044AC"/>
    <w:rsid w:val="00F53AB2"/>
    <w:rsid w:val="00FA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1BFB"/>
    <w:rPr>
      <w:color w:val="808080"/>
    </w:rPr>
  </w:style>
  <w:style w:type="paragraph" w:customStyle="1" w:styleId="3ED0EEEE28ED4279BF58D64C8FAB2242">
    <w:name w:val="3ED0EEEE28ED4279BF58D64C8FAB2242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1A235B3C86D474887D7C5A2B7D196F9">
    <w:name w:val="C1A235B3C86D474887D7C5A2B7D196F9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EF6A60DDCFB4C67AC9EC726206CDC18">
    <w:name w:val="CEF6A60DDCFB4C67AC9EC726206CDC18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C8F10B329AC48B9A06B120C31B5B3AB">
    <w:name w:val="2C8F10B329AC48B9A06B120C31B5B3AB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8414B68262344E192546EBC64595C31">
    <w:name w:val="F8414B68262344E192546EBC64595C31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D2908BD297684D34B736DB62D263B9ED">
    <w:name w:val="D2908BD297684D34B736DB62D263B9ED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6985AA7A1804905ACEBBD32AAD7212B">
    <w:name w:val="76985AA7A1804905ACEBBD32AAD7212B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6486807E48A45538890A42DBF2846CE">
    <w:name w:val="26486807E48A45538890A42DBF2846CE"/>
    <w:rsid w:val="00A21BFB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Props1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116</cp:revision>
  <cp:lastPrinted>2023-05-10T14:48:00Z</cp:lastPrinted>
  <dcterms:created xsi:type="dcterms:W3CDTF">2025-12-14T14:40:00Z</dcterms:created>
  <dcterms:modified xsi:type="dcterms:W3CDTF">2026-01-14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